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Israel</w:t>
      </w:r>
      <w:r>
        <w:t xml:space="preserve"> </w:t>
      </w:r>
      <w:r>
        <w:t xml:space="preserve">Jerusalem</w:t>
      </w:r>
    </w:p>
    <w:bookmarkStart w:id="25" w:name="Xb1b93a0e277f03767b3e74d8d1bdcde51cebf1e"/>
    <w:p>
      <w:pPr>
        <w:pStyle w:val="Heading1"/>
      </w:pPr>
      <w:r>
        <w:t xml:space="preserve">Cover Letter for Police Officer Position in Israel Jerusalem</w:t>
      </w:r>
    </w:p>
    <w:p>
      <w:pPr>
        <w:pStyle w:val="FirstParagraph"/>
      </w:pPr>
      <w:r>
        <w:rPr>
          <w:bCs/>
          <w:b/>
        </w:rPr>
        <w:t xml:space="preserve">Dear [Hiring Manager's Name],</w:t>
      </w:r>
    </w:p>
    <w:p>
      <w:pPr>
        <w:pStyle w:val="BodyText"/>
      </w:pPr>
      <w:r>
        <w:t xml:space="preserve">I am writing to express my sincere interest in the Police Officer position within the Israel Jerusalem police department. With a steadfast commitment to public service, a deep respect for the unique challenges of maintaining order in a culturally rich and historically significant city, and a proven track record in law enforcement, I am eager to contribute my skills and dedication to safeguarding the communities of Jerusalem. This opportunity aligns perfectly with my professional aspirations and personal values, as I have long admired the role of police officers in fostering safety, unity, and justice in one of the world’s most vibrant cities.</w:t>
      </w:r>
    </w:p>
    <w:bookmarkStart w:id="20" w:name="why-israel-jerusalem-a-call-to-service"/>
    <w:p>
      <w:pPr>
        <w:pStyle w:val="Heading2"/>
      </w:pPr>
      <w:r>
        <w:t xml:space="preserve">Why Israel Jerusalem? A Call to Service</w:t>
      </w:r>
    </w:p>
    <w:p>
      <w:pPr>
        <w:pStyle w:val="FirstParagraph"/>
      </w:pPr>
      <w:r>
        <w:t xml:space="preserve">Israel Jerusalem is a city where history, culture, and modernity converge. As a police officer here, I would have the privilege of working in a place that holds profound significance for millions of people across the globe. The challenges faced by law enforcement in Jerusalem are unlike any other—balancing the needs of diverse communities, navigating complex security landscapes, and ensuring peace amid historical tensions. My background in policing has equipped me with the resilience, adaptability, and cultural sensitivity required to thrive in such an environment.</w:t>
      </w:r>
    </w:p>
    <w:p>
      <w:pPr>
        <w:pStyle w:val="BodyText"/>
      </w:pPr>
      <w:r>
        <w:t xml:space="preserve">Having studied the unique dynamics of urban law enforcement in Jerusalem through academic research and personal interactions with local authorities, I understand that this role demands more than technical expertise. It requires a deep understanding of the city’s heritage, its people, and the delicate balance between tradition and progress. I am confident that my experiences in similar environments have prepared me to meet these challenges head-on while upholding the highest standards of integrity and professionalism.</w:t>
      </w:r>
    </w:p>
    <w:bookmarkEnd w:id="20"/>
    <w:bookmarkStart w:id="21" w:name="X50d225bb3467682248f36132b1403336af852e3"/>
    <w:p>
      <w:pPr>
        <w:pStyle w:val="Heading2"/>
      </w:pPr>
      <w:r>
        <w:t xml:space="preserve">Professional Experience: A Foundation of Excellence</w:t>
      </w:r>
    </w:p>
    <w:p>
      <w:pPr>
        <w:pStyle w:val="FirstParagraph"/>
      </w:pPr>
      <w:r>
        <w:t xml:space="preserve">Over the past decade, I have dedicated myself to the field of law enforcement, serving in various capacities that have honed my skills as a police officer. My career began as a patrol officer in [Previous City/Region], where I gained firsthand experience in community policing, crime prevention, and crisis management. During this time, I received recognition for my ability to de-escalate volatile situations and build trust between law enforcement and the communities we serve.</w:t>
      </w:r>
    </w:p>
    <w:p>
      <w:pPr>
        <w:pStyle w:val="BodyText"/>
      </w:pPr>
      <w:r>
        <w:t xml:space="preserve">Subsequently, I advanced to a role in specialized units focusing on counterterrorism and public safety. This experience exposed me to high-stakes scenarios that require quick decision-making, strategic thinking, and unwavering composure under pressure. My work in these roles emphasized the importance of collaboration with local authorities, international agencies, and community leaders—skills that I believe are essential for success in Jerusalem’s dynamic law enforcement environment.</w:t>
      </w:r>
    </w:p>
    <w:p>
      <w:pPr>
        <w:pStyle w:val="BodyText"/>
      </w:pPr>
      <w:r>
        <w:t xml:space="preserve">In addition to my practical experience, I have pursued advanced training in conflict resolution, cultural awareness, and emergency response. These qualifications have not only strengthened my technical abilities but also deepened my understanding of the human element of policing. I firmly believe that a police officer is not merely an enforcer of laws but a guardian of peace and a bridge between diverse groups.</w:t>
      </w:r>
    </w:p>
    <w:bookmarkEnd w:id="21"/>
    <w:bookmarkStart w:id="22" w:name="why-i-am-the-ideal-candidate"/>
    <w:p>
      <w:pPr>
        <w:pStyle w:val="Heading2"/>
      </w:pPr>
      <w:r>
        <w:t xml:space="preserve">Why I Am the Ideal Candidate</w:t>
      </w:r>
    </w:p>
    <w:p>
      <w:pPr>
        <w:pStyle w:val="FirstParagraph"/>
      </w:pPr>
      <w:r>
        <w:t xml:space="preserve">What sets me apart as a candidate for this role is my unwavering dedication to service, combined with a unique set of skills tailored to the demands of Jerusalem. My fluency in [Languages, e.g., Hebrew, Arabic, English] allows me to communicate effectively with the city’s multilingual population, fostering inclusivity and understanding. I am also well-versed in Israeli laws and regulations, ensuring that I can perform my duties with precision and compliance.</w:t>
      </w:r>
    </w:p>
    <w:p>
      <w:pPr>
        <w:pStyle w:val="BodyText"/>
      </w:pPr>
      <w:r>
        <w:t xml:space="preserve">Moreover, my ability to work collaboratively in high-pressure environments has been consistently validated by my colleagues and supervisors. In Jerusalem, where the stakes are often high and the challenges complex, this trait will be invaluable. I am also committed to continuous learning and professional development, which drives me to stay updated on emerging trends in policing and public safety.</w:t>
      </w:r>
    </w:p>
    <w:p>
      <w:pPr>
        <w:pStyle w:val="BodyText"/>
      </w:pPr>
      <w:r>
        <w:t xml:space="preserve">My passion for protecting communities is deeply rooted in my belief that every individual deserves a safe and secure environment. In Jerusalem, where the interplay of history, faith, and modernity shapes daily life, this mission takes on even greater significance. I am prepared to work tirelessly to ensure that the city remains a place of harmony, opportunity, and mutual respect for all its residents.</w:t>
      </w:r>
    </w:p>
    <w:bookmarkEnd w:id="22"/>
    <w:bookmarkStart w:id="23" w:name="a-vision-for-the-future"/>
    <w:p>
      <w:pPr>
        <w:pStyle w:val="Heading2"/>
      </w:pPr>
      <w:r>
        <w:t xml:space="preserve">A Vision for the Future</w:t>
      </w:r>
    </w:p>
    <w:p>
      <w:pPr>
        <w:pStyle w:val="FirstParagraph"/>
      </w:pPr>
      <w:r>
        <w:t xml:space="preserve">If given the opportunity to serve as a Police Officer in Israel Jerusalem, I aim to contribute to the department’s mission of fostering a safe and inclusive community. I envision myself working closely with local leaders, residents, and organizations to address pressing issues such as crime prevention, public safety awareness, and intercultural dialogue. By leveraging my skills in communication and problem-solving, I hope to be a positive force in strengthening the bonds between law enforcement and the people of Jerusalem.</w:t>
      </w:r>
    </w:p>
    <w:p>
      <w:pPr>
        <w:pStyle w:val="BodyText"/>
      </w:pPr>
      <w:r>
        <w:t xml:space="preserve">Additionally, I am eager to participate in initiatives that promote transparency, accountability, and community engagement. In an era where trust between citizens and police is more critical than ever, I am committed to upholding the values of fairness, respect, and professionalism. My goal is to ensure that every interaction with the public reflects the dignity and integrity that this role demands.</w:t>
      </w:r>
    </w:p>
    <w:bookmarkEnd w:id="23"/>
    <w:bookmarkStart w:id="24" w:name="conclusion"/>
    <w:p>
      <w:pPr>
        <w:pStyle w:val="Heading2"/>
      </w:pPr>
      <w:r>
        <w:t xml:space="preserve">Conclusion</w:t>
      </w:r>
    </w:p>
    <w:p>
      <w:pPr>
        <w:pStyle w:val="FirstParagraph"/>
      </w:pPr>
      <w:r>
        <w:t xml:space="preserve">In conclusion, I am confident that my background, skills, and unwavering commitment to public service make me an ideal candidate for the Police Officer position in Israel Jerusalem. I am excited about the opportunity to contribute to a department that plays such a vital role in preserving the city’s legacy and ensuring its future. Thank you for considering my application. I would be honored to bring my expertise and dedication to your team and help safeguard the safety, security, and prosperity of Jerusalem.</w:t>
      </w:r>
    </w:p>
    <w:p>
      <w:pPr>
        <w:pStyle w:val="BodyText"/>
      </w:pPr>
      <w:r>
        <w:t xml:space="preserve">Sincerely,</w:t>
      </w:r>
      <w:r>
        <w:br/>
      </w:r>
      <w:r>
        <w:t xml:space="preserve">[Your Full Name]</w:t>
      </w:r>
      <w:r>
        <w:br/>
      </w:r>
      <w:r>
        <w:t xml:space="preserve">[Your Contact Information: Email | Phone Number]</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Cover Letter - Israel Jerusalem</dc:title>
  <dc:creator/>
  <dc:language>en</dc:language>
  <cp:keywords/>
  <dcterms:created xsi:type="dcterms:W3CDTF">2026-07-23T17:08:05Z</dcterms:created>
  <dcterms:modified xsi:type="dcterms:W3CDTF">2026-07-23T17:08:05Z</dcterms:modified>
</cp:coreProperties>
</file>

<file path=docProps/custom.xml><?xml version="1.0" encoding="utf-8"?>
<Properties xmlns="http://schemas.openxmlformats.org/officeDocument/2006/custom-properties" xmlns:vt="http://schemas.openxmlformats.org/officeDocument/2006/docPropsVTypes"/>
</file>